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a445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8b8ce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cfb24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78374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b4edcf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f2cc558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89378b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b26983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3:47:50Z</dcterms:created>
  <dcterms:modified xsi:type="dcterms:W3CDTF">2021-12-22T13:47:50Z</dcterms:modified>
</cp:coreProperties>
</file>